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33894d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d50b20a-2cb7-4dca-a62f-15251d792ae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10:36Z</dcterms:created>
  <dcterms:modified xsi:type="dcterms:W3CDTF">2023-07-02T01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